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Mexico</w:t>
      </w:r>
      <w:r>
        <w:t xml:space="preserve"> </w:t>
      </w:r>
      <w:r>
        <w:t xml:space="preserve">City</w:t>
      </w:r>
    </w:p>
    <w:bookmarkStart w:id="20" w:name="cover-letter"/>
    <w:p>
      <w:pPr>
        <w:pStyle w:val="Heading1"/>
      </w:pPr>
      <w:r>
        <w:t xml:space="preserve">Cover Letter</w:t>
      </w:r>
    </w:p>
    <w:p>
      <w:pPr>
        <w:pStyle w:val="FirstParagraph"/>
      </w:pPr>
      <w:r>
        <w:rPr>
          <w:bCs/>
          <w:b/>
        </w:rPr>
        <w:t xml:space="preserve">John Doe</w:t>
      </w:r>
      <w:r>
        <w:br/>
      </w:r>
      <w:r>
        <w:t xml:space="preserve">123 Calle Principal, Mexico City, Mexico</w:t>
      </w:r>
      <w:r>
        <w:br/>
      </w:r>
      <w:r>
        <w:t xml:space="preserve">johndoe@example.com | (55) 1234-5678</w:t>
      </w:r>
    </w:p>
    <w:bookmarkEnd w:id="20"/>
    <w:p>
      <w:pPr>
        <w:pStyle w:val="BodyText"/>
      </w:pPr>
      <w:r>
        <w:t xml:space="preserve">April 5, 2024</w:t>
      </w:r>
    </w:p>
    <w:bookmarkStart w:id="21" w:name="dear-hiring-manager"/>
    <w:p>
      <w:pPr>
        <w:pStyle w:val="Heading2"/>
      </w:pPr>
      <w:r>
        <w:t xml:space="preserve">Dear Hiring Manager,</w:t>
      </w:r>
    </w:p>
    <w:p>
      <w:pPr>
        <w:pStyle w:val="FirstParagraph"/>
      </w:pPr>
      <w:r>
        <w:t xml:space="preserve">I am writing to express my strong interest in the Marketing Manager position at your esteemed organization in Mexico City. With a proven track record of driving brand growth, executing innovative campaigns, and leveraging data-driven strategies, I am confident that my expertise aligns perfectly with the dynamic market landscape of Mexico City. As a seasoned marketing professional deeply committed to fostering connections between brands and their audiences, I am eager to contribute my skills to your team while immersing myself in the vibrant cultural and economic ecosystem of one of Latin America’s most influential cities.</w:t>
      </w:r>
    </w:p>
    <w:p>
      <w:pPr>
        <w:pStyle w:val="BodyText"/>
      </w:pPr>
      <w:r>
        <w:t xml:space="preserve">Having worked across diverse industries, including consumer goods, technology, and hospitality, I have developed a nuanced understanding of how to tailor marketing initiatives to resonate with local audiences. In Mexico City, where cultural diversity meets global trends, this adaptability is not just an asset—it’s a necessity. My experience in crafting campaigns that bridge traditional values with modern digital strategies has allowed me to achieve measurable results, such as increasing brand engagement by 40% and boosting sales by 25% in previous roles. These successes stem from my ability to analyze market trends, anticipate consumer behavior, and create cohesive narratives that drive action.</w:t>
      </w:r>
    </w:p>
    <w:p>
      <w:pPr>
        <w:pStyle w:val="BodyText"/>
      </w:pPr>
      <w:r>
        <w:t xml:space="preserve">As a Marketing Manager in Mexico City, I understand the importance of localizing global strategies while maintaining a forward-thinking mindset. The city’s unique blend of historical heritage and cutting-edge innovation presents an exciting opportunity to lead campaigns that reflect both authenticity and modernity. For instance, during my tenure at a multinational tech firm based in Mexico City, I spearheaded a rebranding initiative that leveraged social media influencers and community-driven storytelling to connect with Gen Z audiences. This effort not only elevated the brand’s visibility but also positioned it as a leader in the local market. Such experiences have honed my ability to balance creativity with analytics, ensuring every campaign delivers both emotional impact and measurable ROI.</w:t>
      </w:r>
    </w:p>
    <w:p>
      <w:pPr>
        <w:pStyle w:val="BodyText"/>
      </w:pPr>
      <w:r>
        <w:t xml:space="preserve">What excites me most about this opportunity is the chance to work within Mexico City’s thriving business environment. As one of the largest urban centers in the world, Mexico City offers a microcosm of global markets, from bustling commercial districts like Polanco and Condesa to emerging tech hubs and cultural landmarks. This diversity demands a Marketing Manager who can navigate multiple channels—from digital platforms to traditional media—while maintaining a deep understanding of regional nuances. My background in multicultural marketing has equipped me with the tools to create campaigns that are both inclusive and impactful, whether targeting local communities or expanding into broader Latin American markets.</w:t>
      </w:r>
    </w:p>
    <w:p>
      <w:pPr>
        <w:pStyle w:val="BodyText"/>
      </w:pPr>
      <w:r>
        <w:t xml:space="preserve">One of my core strengths is building cross-functional teams that thrive on collaboration and innovation. In my previous role as a Senior Marketing Strategist, I led a team of 15 professionals to launch a sustainability-focused campaign for a leading beverage brand in Mexico City. By integrating eco-conscious messaging with interactive digital experiences, we achieved record engagement rates and positioned the brand as a socially responsible leader. This project underscored the importance of aligning marketing goals with broader corporate values—a principle I believe is critical for long-term success in any market.</w:t>
      </w:r>
    </w:p>
    <w:p>
      <w:pPr>
        <w:pStyle w:val="BodyText"/>
      </w:pPr>
      <w:r>
        <w:t xml:space="preserve">Furthermore, my proficiency in Spanish and English allows me to communicate effectively with stakeholders at all levels, from internal teams to external partners. In a city like Mexico City, where language and culture are deeply intertwined, this fluency ensures that marketing messages are not only clear but also culturally resonant. I have also collaborated with local agencies and influencers to create hyper-targeted campaigns that reflect the unique preferences of different neighborhoods and demographics. This hands-on experience has taught me the value of agility—adapting strategies in real time to respond to market shifts or emerging trends.</w:t>
      </w:r>
    </w:p>
    <w:p>
      <w:pPr>
        <w:pStyle w:val="BodyText"/>
      </w:pPr>
      <w:r>
        <w:t xml:space="preserve">What sets me apart as a Marketing Manager is my passion for continuous learning and my ability to think strategically while staying grounded in practical execution. I regularly attend industry conferences, such as the Mexico City Digital Marketing Summit, where I have connected with professionals who share my commitment to innovation. These experiences have kept me informed about the latest tools and techniques, from AI-driven analytics to immersive virtual reality campaigns. I am excited about the possibility of bringing these insights to your organization and contributing to its growth in one of the most dynamic markets in the world.</w:t>
      </w:r>
    </w:p>
    <w:p>
      <w:pPr>
        <w:pStyle w:val="BodyText"/>
      </w:pPr>
      <w:r>
        <w:t xml:space="preserve">I am particularly drawn to your company’s mission to [insert specific company mission or value here, if known]. In a city like Mexico City, where consumer expectations are high and competition is fierce, I believe that your dedication to [specific value] will resonate strongly with both existing and potential customers. My goal as a Marketing Manager would be to amplify this message through creative storytelling, strategic partnerships, and data-informed decisions that drive sustainable growth.</w:t>
      </w:r>
    </w:p>
    <w:p>
      <w:pPr>
        <w:pStyle w:val="BodyText"/>
      </w:pPr>
      <w:r>
        <w:t xml:space="preserve">Thank you for considering my application. I would welcome the opportunity to discuss how my skills, experiences, and enthusiasm for marketing in Mexico City can contribute to your organization’s success. Please feel free to contact me at (55) 1234-5678 or johndoe@example.com at your convenience. I look forward to the possibility of contributing to the continued growth and innovation of your team in Mexico City.</w:t>
      </w:r>
    </w:p>
    <w:p>
      <w:pPr>
        <w:pStyle w:val="BodyText"/>
      </w:pPr>
      <w:r>
        <w:t xml:space="preserve">Sincerely,</w:t>
      </w:r>
      <w:r>
        <w:br/>
      </w:r>
      <w:r>
        <w:rPr>
          <w:bCs/>
          <w:b/>
        </w:rP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 Mexico City</dc:title>
  <dc:creator/>
  <dc:language>en</dc:language>
  <cp:keywords/>
  <dcterms:created xsi:type="dcterms:W3CDTF">2026-07-24T04:00:58Z</dcterms:created>
  <dcterms:modified xsi:type="dcterms:W3CDTF">2026-07-24T04:00:58Z</dcterms:modified>
</cp:coreProperties>
</file>

<file path=docProps/custom.xml><?xml version="1.0" encoding="utf-8"?>
<Properties xmlns="http://schemas.openxmlformats.org/officeDocument/2006/custom-properties" xmlns:vt="http://schemas.openxmlformats.org/officeDocument/2006/docPropsVTypes"/>
</file>